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33B3F7" w14:textId="77777777" w:rsidR="006069B2" w:rsidRPr="006069B2" w:rsidRDefault="006069B2" w:rsidP="006069B2">
      <w:pPr>
        <w:rPr>
          <w:b/>
        </w:rPr>
      </w:pPr>
      <w:r w:rsidRPr="006069B2">
        <w:rPr>
          <w:b/>
        </w:rPr>
        <w:t>Procesi u prehrambenoj industriji</w:t>
      </w:r>
    </w:p>
    <w:p w14:paraId="1C8BE34C" w14:textId="41CFA06E" w:rsidR="006069B2" w:rsidRPr="006069B2" w:rsidRDefault="004C3A9A" w:rsidP="006069B2">
      <w:pPr>
        <w:jc w:val="center"/>
        <w:rPr>
          <w:b/>
        </w:rPr>
      </w:pPr>
      <w:r>
        <w:rPr>
          <w:b/>
        </w:rPr>
        <w:t>Rezultati</w:t>
      </w:r>
      <w:r w:rsidR="006069B2" w:rsidRPr="006069B2">
        <w:rPr>
          <w:b/>
        </w:rPr>
        <w:t xml:space="preserve"> </w:t>
      </w:r>
      <w:r w:rsidR="00AA792D">
        <w:rPr>
          <w:b/>
        </w:rPr>
        <w:t xml:space="preserve">pismenog </w:t>
      </w:r>
      <w:r w:rsidR="009C7881">
        <w:rPr>
          <w:b/>
        </w:rPr>
        <w:t xml:space="preserve">dijela </w:t>
      </w:r>
      <w:r w:rsidR="006069B2" w:rsidRPr="006069B2">
        <w:rPr>
          <w:b/>
        </w:rPr>
        <w:t>ispita</w:t>
      </w:r>
      <w:r w:rsidR="006069B2">
        <w:rPr>
          <w:b/>
        </w:rPr>
        <w:t xml:space="preserve"> održanog </w:t>
      </w:r>
      <w:r w:rsidR="00714FF6">
        <w:rPr>
          <w:b/>
        </w:rPr>
        <w:t>10</w:t>
      </w:r>
      <w:r w:rsidR="009B33F2">
        <w:rPr>
          <w:b/>
        </w:rPr>
        <w:t>.</w:t>
      </w:r>
      <w:r w:rsidR="00AB556B">
        <w:rPr>
          <w:b/>
        </w:rPr>
        <w:t xml:space="preserve"> </w:t>
      </w:r>
      <w:r w:rsidR="00714FF6">
        <w:rPr>
          <w:b/>
        </w:rPr>
        <w:t>4</w:t>
      </w:r>
      <w:r w:rsidR="009B33F2">
        <w:rPr>
          <w:b/>
        </w:rPr>
        <w:t>.</w:t>
      </w:r>
      <w:r w:rsidR="00AB556B">
        <w:rPr>
          <w:b/>
        </w:rPr>
        <w:t xml:space="preserve"> </w:t>
      </w:r>
      <w:r w:rsidR="009B33F2">
        <w:rPr>
          <w:b/>
        </w:rPr>
        <w:t>20</w:t>
      </w:r>
      <w:r w:rsidR="00405121">
        <w:rPr>
          <w:b/>
        </w:rPr>
        <w:t>26</w:t>
      </w:r>
      <w:r w:rsidR="006069B2" w:rsidRPr="006069B2">
        <w:rPr>
          <w:b/>
        </w:rPr>
        <w:t>.</w:t>
      </w:r>
    </w:p>
    <w:p w14:paraId="3D9BA8E9" w14:textId="7024A3D6" w:rsidR="008B4D50" w:rsidRDefault="006069B2">
      <w:r>
        <w:t xml:space="preserve">Na </w:t>
      </w:r>
      <w:r w:rsidR="009B33F2">
        <w:t>pismenom</w:t>
      </w:r>
      <w:r>
        <w:t xml:space="preserve"> ispitu iz gore navedenog kolegija zadovoljili su sljedeći kandidati:</w:t>
      </w:r>
    </w:p>
    <w:tbl>
      <w:tblPr>
        <w:tblStyle w:val="Reetkatablice1"/>
        <w:tblW w:w="0" w:type="auto"/>
        <w:jc w:val="center"/>
        <w:tblLook w:val="04A0" w:firstRow="1" w:lastRow="0" w:firstColumn="1" w:lastColumn="0" w:noHBand="0" w:noVBand="1"/>
      </w:tblPr>
      <w:tblGrid>
        <w:gridCol w:w="2405"/>
        <w:gridCol w:w="3686"/>
        <w:gridCol w:w="2510"/>
      </w:tblGrid>
      <w:tr w:rsidR="002F5422" w:rsidRPr="00057C71" w14:paraId="6CF93EDA" w14:textId="77777777" w:rsidTr="002F5422">
        <w:trPr>
          <w:jc w:val="center"/>
        </w:trPr>
        <w:tc>
          <w:tcPr>
            <w:tcW w:w="2405" w:type="dxa"/>
            <w:vAlign w:val="center"/>
          </w:tcPr>
          <w:p w14:paraId="6025E2DE" w14:textId="77777777" w:rsidR="002F5422" w:rsidRPr="00057C71" w:rsidRDefault="002F5422" w:rsidP="00E66A90">
            <w:pPr>
              <w:jc w:val="center"/>
              <w:rPr>
                <w:b/>
              </w:rPr>
            </w:pPr>
            <w:r w:rsidRPr="00057C71">
              <w:rPr>
                <w:b/>
              </w:rPr>
              <w:t>JMBAG</w:t>
            </w:r>
          </w:p>
        </w:tc>
        <w:tc>
          <w:tcPr>
            <w:tcW w:w="3686" w:type="dxa"/>
            <w:vAlign w:val="center"/>
          </w:tcPr>
          <w:p w14:paraId="66F86490" w14:textId="2CD68944" w:rsidR="002F5422" w:rsidRPr="00057C71" w:rsidRDefault="002F5422" w:rsidP="00E66A90">
            <w:pPr>
              <w:jc w:val="center"/>
              <w:rPr>
                <w:b/>
              </w:rPr>
            </w:pPr>
            <w:r w:rsidRPr="00057C71">
              <w:rPr>
                <w:b/>
              </w:rPr>
              <w:t>% riješenog pismenog dijela ispita</w:t>
            </w:r>
          </w:p>
        </w:tc>
        <w:tc>
          <w:tcPr>
            <w:tcW w:w="2510" w:type="dxa"/>
            <w:vAlign w:val="center"/>
          </w:tcPr>
          <w:p w14:paraId="6236D794" w14:textId="4CB0E2E2" w:rsidR="002F5422" w:rsidRPr="00057C71" w:rsidRDefault="002F5422" w:rsidP="00E66A90">
            <w:pPr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057C71">
              <w:rPr>
                <w:b/>
              </w:rPr>
              <w:t>cjena</w:t>
            </w:r>
          </w:p>
        </w:tc>
      </w:tr>
      <w:tr w:rsidR="002F5422" w:rsidRPr="00057C71" w14:paraId="07918A75" w14:textId="77777777" w:rsidTr="002F5422">
        <w:trPr>
          <w:jc w:val="center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60B0250" w14:textId="275424A7" w:rsidR="002F5422" w:rsidRPr="0042256F" w:rsidRDefault="002F5422" w:rsidP="0047498B">
            <w:pPr>
              <w:jc w:val="both"/>
              <w:rPr>
                <w:rFonts w:eastAsia="Times New Roman" w:cstheme="minorHAnsi"/>
                <w:color w:val="000000"/>
                <w:lang w:eastAsia="hr-HR"/>
              </w:rPr>
            </w:pPr>
            <w:r w:rsidRPr="0047498B">
              <w:rPr>
                <w:rFonts w:eastAsia="Times New Roman" w:cstheme="minorHAnsi"/>
                <w:color w:val="000000"/>
                <w:lang w:eastAsia="hr-HR"/>
              </w:rPr>
              <w:t>0113152388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CAD120" w14:textId="4B0BC111" w:rsidR="002F5422" w:rsidRDefault="002F5422" w:rsidP="0047498B">
            <w:pPr>
              <w:jc w:val="center"/>
            </w:pPr>
            <w:r>
              <w:t>61,5</w:t>
            </w:r>
          </w:p>
        </w:tc>
        <w:tc>
          <w:tcPr>
            <w:tcW w:w="2510" w:type="dxa"/>
          </w:tcPr>
          <w:p w14:paraId="4EC5711F" w14:textId="68CEF151" w:rsidR="002F5422" w:rsidRPr="00057C71" w:rsidRDefault="002F5422" w:rsidP="0047498B">
            <w:pPr>
              <w:jc w:val="center"/>
            </w:pPr>
            <w:r>
              <w:t>dovoljan (2)</w:t>
            </w:r>
          </w:p>
        </w:tc>
      </w:tr>
      <w:tr w:rsidR="002F5422" w:rsidRPr="00057C71" w14:paraId="6260B655" w14:textId="77777777" w:rsidTr="002F5422">
        <w:trPr>
          <w:jc w:val="center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C6041AF" w14:textId="4539ABB5" w:rsidR="002F5422" w:rsidRPr="0042256F" w:rsidRDefault="002F5422" w:rsidP="00EF3E31">
            <w:pPr>
              <w:jc w:val="both"/>
              <w:rPr>
                <w:rFonts w:eastAsia="Times New Roman" w:cstheme="minorHAnsi"/>
                <w:color w:val="000000"/>
                <w:lang w:eastAsia="hr-HR"/>
              </w:rPr>
            </w:pPr>
            <w:r w:rsidRPr="003C3926">
              <w:rPr>
                <w:rFonts w:eastAsia="Times New Roman" w:cstheme="minorHAnsi"/>
                <w:color w:val="000000"/>
                <w:lang w:eastAsia="hr-HR"/>
              </w:rPr>
              <w:t>0113152720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82FD46" w14:textId="283A67E7" w:rsidR="002F5422" w:rsidRDefault="002F5422" w:rsidP="00EF3E31">
            <w:pPr>
              <w:jc w:val="center"/>
            </w:pPr>
            <w:r>
              <w:t>75,0</w:t>
            </w:r>
          </w:p>
        </w:tc>
        <w:tc>
          <w:tcPr>
            <w:tcW w:w="2510" w:type="dxa"/>
          </w:tcPr>
          <w:p w14:paraId="513B1350" w14:textId="65F85641" w:rsidR="002F5422" w:rsidRPr="00057C71" w:rsidRDefault="002F5422" w:rsidP="00EF3E31">
            <w:pPr>
              <w:jc w:val="center"/>
            </w:pPr>
            <w:r>
              <w:t>dobar (3)</w:t>
            </w:r>
          </w:p>
        </w:tc>
      </w:tr>
    </w:tbl>
    <w:p w14:paraId="288F159E" w14:textId="4D24E4BA" w:rsidR="00057C71" w:rsidRDefault="00057C71" w:rsidP="0079716D">
      <w:pPr>
        <w:jc w:val="both"/>
      </w:pPr>
    </w:p>
    <w:p w14:paraId="1EBA6F6A" w14:textId="5648B615" w:rsidR="00725E09" w:rsidRPr="00725E09" w:rsidRDefault="00725E09" w:rsidP="0079716D">
      <w:pPr>
        <w:jc w:val="both"/>
        <w:rPr>
          <w:b/>
        </w:rPr>
      </w:pPr>
      <w:r w:rsidRPr="00725E09">
        <w:rPr>
          <w:b/>
        </w:rPr>
        <w:t xml:space="preserve">Usmeni ispit održat će se u </w:t>
      </w:r>
      <w:r w:rsidR="00714FF6" w:rsidRPr="00714FF6">
        <w:rPr>
          <w:b/>
        </w:rPr>
        <w:t>13</w:t>
      </w:r>
      <w:r w:rsidR="006521D3" w:rsidRPr="00714FF6">
        <w:rPr>
          <w:b/>
        </w:rPr>
        <w:t>.</w:t>
      </w:r>
      <w:r w:rsidR="00714FF6">
        <w:rPr>
          <w:b/>
        </w:rPr>
        <w:t xml:space="preserve"> </w:t>
      </w:r>
      <w:r w:rsidR="00714FF6" w:rsidRPr="00714FF6">
        <w:rPr>
          <w:b/>
        </w:rPr>
        <w:t>4</w:t>
      </w:r>
      <w:r w:rsidRPr="00714FF6">
        <w:rPr>
          <w:b/>
        </w:rPr>
        <w:t>.</w:t>
      </w:r>
      <w:r w:rsidR="00714FF6">
        <w:rPr>
          <w:b/>
        </w:rPr>
        <w:t xml:space="preserve"> </w:t>
      </w:r>
      <w:r w:rsidR="00E66A90" w:rsidRPr="00714FF6">
        <w:rPr>
          <w:b/>
        </w:rPr>
        <w:t>202</w:t>
      </w:r>
      <w:r w:rsidR="00405121" w:rsidRPr="00714FF6">
        <w:rPr>
          <w:b/>
        </w:rPr>
        <w:t>6</w:t>
      </w:r>
      <w:r w:rsidRPr="00714FF6">
        <w:rPr>
          <w:b/>
        </w:rPr>
        <w:t xml:space="preserve">. </w:t>
      </w:r>
      <w:r>
        <w:rPr>
          <w:b/>
        </w:rPr>
        <w:t xml:space="preserve">na PTF-u </w:t>
      </w:r>
      <w:r w:rsidRPr="00725E09">
        <w:rPr>
          <w:b/>
        </w:rPr>
        <w:t xml:space="preserve">(soba br. </w:t>
      </w:r>
      <w:r w:rsidRPr="00714FF6">
        <w:rPr>
          <w:b/>
        </w:rPr>
        <w:t>31) u 8.30 sati.</w:t>
      </w:r>
    </w:p>
    <w:p w14:paraId="34ABD1D6" w14:textId="77777777" w:rsidR="00444528" w:rsidRDefault="00444528" w:rsidP="00057C71">
      <w:pPr>
        <w:jc w:val="both"/>
      </w:pPr>
    </w:p>
    <w:p w14:paraId="68BA3E33" w14:textId="24306E04" w:rsidR="009C126D" w:rsidRDefault="00961EB9">
      <w:r>
        <w:t xml:space="preserve">U Osijeku, </w:t>
      </w:r>
      <w:r w:rsidR="00714FF6">
        <w:t>10</w:t>
      </w:r>
      <w:r w:rsidR="004C3A9A">
        <w:t>.</w:t>
      </w:r>
      <w:r w:rsidR="00AB556B">
        <w:t xml:space="preserve"> </w:t>
      </w:r>
      <w:r w:rsidR="00714FF6">
        <w:t>4</w:t>
      </w:r>
      <w:r>
        <w:t>.</w:t>
      </w:r>
      <w:r w:rsidR="00AB556B">
        <w:t xml:space="preserve"> </w:t>
      </w:r>
      <w:r>
        <w:t>20</w:t>
      </w:r>
      <w:r w:rsidR="004C3A9A">
        <w:t>2</w:t>
      </w:r>
      <w:r w:rsidR="00405121">
        <w:t>6</w:t>
      </w:r>
      <w:r>
        <w:t>.</w:t>
      </w:r>
      <w:r w:rsidR="009C126D">
        <w:t xml:space="preserve">                                                   </w:t>
      </w:r>
      <w:r>
        <w:t xml:space="preserve">        </w:t>
      </w:r>
      <w:r w:rsidR="00E66A90">
        <w:tab/>
      </w:r>
      <w:r>
        <w:t xml:space="preserve">              </w:t>
      </w:r>
      <w:r w:rsidR="004B6DC8">
        <w:t xml:space="preserve">            </w:t>
      </w:r>
      <w:r w:rsidR="000C0E62">
        <w:t xml:space="preserve">     </w:t>
      </w:r>
      <w:bookmarkStart w:id="0" w:name="_GoBack"/>
      <w:bookmarkEnd w:id="0"/>
      <w:r w:rsidR="00444528">
        <w:t xml:space="preserve"> </w:t>
      </w:r>
      <w:r>
        <w:t>prof</w:t>
      </w:r>
      <w:r w:rsidR="009C126D">
        <w:t>.</w:t>
      </w:r>
      <w:r w:rsidR="00FF751A">
        <w:t xml:space="preserve"> </w:t>
      </w:r>
      <w:r w:rsidR="009C126D">
        <w:t>dr.</w:t>
      </w:r>
      <w:r w:rsidR="00FF751A">
        <w:t xml:space="preserve"> </w:t>
      </w:r>
      <w:r w:rsidR="009C126D">
        <w:t>sc. Anita Pichler</w:t>
      </w:r>
    </w:p>
    <w:sectPr w:rsidR="009C126D" w:rsidSect="008B4D5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140276E"/>
    <w:multiLevelType w:val="hybridMultilevel"/>
    <w:tmpl w:val="54525F28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F2B4F"/>
    <w:multiLevelType w:val="hybridMultilevel"/>
    <w:tmpl w:val="54525F28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DCA4004"/>
    <w:multiLevelType w:val="hybridMultilevel"/>
    <w:tmpl w:val="54525F28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NTY2MLY0MQYyTJV0lIJTi4sz8/NACixrAVYipmQsAAAA"/>
  </w:docVars>
  <w:rsids>
    <w:rsidRoot w:val="006A41FE"/>
    <w:rsid w:val="0001772F"/>
    <w:rsid w:val="00022A71"/>
    <w:rsid w:val="00025B5F"/>
    <w:rsid w:val="00045097"/>
    <w:rsid w:val="00057C71"/>
    <w:rsid w:val="00067D3A"/>
    <w:rsid w:val="0007728B"/>
    <w:rsid w:val="0008627A"/>
    <w:rsid w:val="000C0E62"/>
    <w:rsid w:val="000C4BB3"/>
    <w:rsid w:val="000F4204"/>
    <w:rsid w:val="001B45E9"/>
    <w:rsid w:val="001E0762"/>
    <w:rsid w:val="001E318C"/>
    <w:rsid w:val="001F3EB9"/>
    <w:rsid w:val="00213898"/>
    <w:rsid w:val="00233B95"/>
    <w:rsid w:val="002572FD"/>
    <w:rsid w:val="002E62EE"/>
    <w:rsid w:val="002E6899"/>
    <w:rsid w:val="002F5422"/>
    <w:rsid w:val="00345805"/>
    <w:rsid w:val="00380FAE"/>
    <w:rsid w:val="003860AD"/>
    <w:rsid w:val="003A3BFA"/>
    <w:rsid w:val="003C226F"/>
    <w:rsid w:val="003C3926"/>
    <w:rsid w:val="003F3F1D"/>
    <w:rsid w:val="004016FF"/>
    <w:rsid w:val="00405121"/>
    <w:rsid w:val="0042256F"/>
    <w:rsid w:val="00444528"/>
    <w:rsid w:val="00460F61"/>
    <w:rsid w:val="00465647"/>
    <w:rsid w:val="0047498B"/>
    <w:rsid w:val="004B6DC8"/>
    <w:rsid w:val="004C3A9A"/>
    <w:rsid w:val="00502831"/>
    <w:rsid w:val="0050300A"/>
    <w:rsid w:val="00536EBF"/>
    <w:rsid w:val="00572AA4"/>
    <w:rsid w:val="00575F56"/>
    <w:rsid w:val="00583C82"/>
    <w:rsid w:val="006038B6"/>
    <w:rsid w:val="006069B2"/>
    <w:rsid w:val="00647975"/>
    <w:rsid w:val="006521D3"/>
    <w:rsid w:val="00680696"/>
    <w:rsid w:val="006A41FE"/>
    <w:rsid w:val="006B2D56"/>
    <w:rsid w:val="00711BB8"/>
    <w:rsid w:val="00714FF6"/>
    <w:rsid w:val="00724700"/>
    <w:rsid w:val="00725E09"/>
    <w:rsid w:val="00785652"/>
    <w:rsid w:val="0078758B"/>
    <w:rsid w:val="00787729"/>
    <w:rsid w:val="00794275"/>
    <w:rsid w:val="007955BA"/>
    <w:rsid w:val="0079716D"/>
    <w:rsid w:val="007E431D"/>
    <w:rsid w:val="00873C73"/>
    <w:rsid w:val="008A6466"/>
    <w:rsid w:val="008B4D50"/>
    <w:rsid w:val="008B6AAB"/>
    <w:rsid w:val="008E526A"/>
    <w:rsid w:val="008F439C"/>
    <w:rsid w:val="00924788"/>
    <w:rsid w:val="009344CE"/>
    <w:rsid w:val="00961EB9"/>
    <w:rsid w:val="009B33F2"/>
    <w:rsid w:val="009C126D"/>
    <w:rsid w:val="009C7881"/>
    <w:rsid w:val="009D34BD"/>
    <w:rsid w:val="00A33B13"/>
    <w:rsid w:val="00A433CE"/>
    <w:rsid w:val="00A61420"/>
    <w:rsid w:val="00AA7706"/>
    <w:rsid w:val="00AA792D"/>
    <w:rsid w:val="00AB556B"/>
    <w:rsid w:val="00AF1D9B"/>
    <w:rsid w:val="00B3238B"/>
    <w:rsid w:val="00B80477"/>
    <w:rsid w:val="00BB1F18"/>
    <w:rsid w:val="00BE5395"/>
    <w:rsid w:val="00C101F4"/>
    <w:rsid w:val="00C40EA7"/>
    <w:rsid w:val="00D22B6D"/>
    <w:rsid w:val="00D843AE"/>
    <w:rsid w:val="00E1643F"/>
    <w:rsid w:val="00E4569E"/>
    <w:rsid w:val="00E51CD7"/>
    <w:rsid w:val="00E6000B"/>
    <w:rsid w:val="00E66A90"/>
    <w:rsid w:val="00E912B0"/>
    <w:rsid w:val="00EC2431"/>
    <w:rsid w:val="00EC7DC9"/>
    <w:rsid w:val="00EF3E31"/>
    <w:rsid w:val="00F17EF8"/>
    <w:rsid w:val="00F20DE3"/>
    <w:rsid w:val="00F5089C"/>
    <w:rsid w:val="00F76486"/>
    <w:rsid w:val="00FE3761"/>
    <w:rsid w:val="00FF75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C595DE"/>
  <w15:docId w15:val="{900D397A-84E3-4C24-8477-846C6D8969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4D50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59"/>
    <w:rsid w:val="006A41F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Odlomakpopisa">
    <w:name w:val="List Paragraph"/>
    <w:basedOn w:val="Normal"/>
    <w:uiPriority w:val="34"/>
    <w:qFormat/>
    <w:rsid w:val="009C126D"/>
    <w:pPr>
      <w:ind w:left="720"/>
      <w:contextualSpacing/>
    </w:pPr>
  </w:style>
  <w:style w:type="character" w:styleId="Hiperveza">
    <w:name w:val="Hyperlink"/>
    <w:basedOn w:val="Zadanifontodlomka"/>
    <w:uiPriority w:val="99"/>
    <w:unhideWhenUsed/>
    <w:rsid w:val="006038B6"/>
    <w:rPr>
      <w:color w:val="0000FF" w:themeColor="hyperlink"/>
      <w:u w:val="single"/>
    </w:rPr>
  </w:style>
  <w:style w:type="character" w:customStyle="1" w:styleId="Nerijeenospominjanje1">
    <w:name w:val="Neriješeno spominjanje1"/>
    <w:basedOn w:val="Zadanifontodlomka"/>
    <w:uiPriority w:val="99"/>
    <w:semiHidden/>
    <w:unhideWhenUsed/>
    <w:rsid w:val="006038B6"/>
    <w:rPr>
      <w:color w:val="605E5C"/>
      <w:shd w:val="clear" w:color="auto" w:fill="E1DFDD"/>
    </w:rPr>
  </w:style>
  <w:style w:type="character" w:customStyle="1" w:styleId="Nerijeenospominjanje2">
    <w:name w:val="Neriješeno spominjanje2"/>
    <w:basedOn w:val="Zadanifontodlomka"/>
    <w:uiPriority w:val="99"/>
    <w:semiHidden/>
    <w:unhideWhenUsed/>
    <w:rsid w:val="00380FAE"/>
    <w:rPr>
      <w:color w:val="605E5C"/>
      <w:shd w:val="clear" w:color="auto" w:fill="E1DFDD"/>
    </w:rPr>
  </w:style>
  <w:style w:type="table" w:customStyle="1" w:styleId="Reetkatablice1">
    <w:name w:val="Rešetka tablice1"/>
    <w:basedOn w:val="Obinatablica"/>
    <w:next w:val="Reetkatablice"/>
    <w:uiPriority w:val="59"/>
    <w:rsid w:val="00057C7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ekstbalonia">
    <w:name w:val="Balloon Text"/>
    <w:basedOn w:val="Normal"/>
    <w:link w:val="TekstbaloniaChar"/>
    <w:uiPriority w:val="99"/>
    <w:semiHidden/>
    <w:unhideWhenUsed/>
    <w:rsid w:val="007955B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7955B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4</Words>
  <Characters>424</Characters>
  <Application>Microsoft Office Word</Application>
  <DocSecurity>0</DocSecurity>
  <Lines>3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ichler - NB</dc:creator>
  <cp:lastModifiedBy>Anita Pichler</cp:lastModifiedBy>
  <cp:revision>2</cp:revision>
  <cp:lastPrinted>2026-04-10T12:04:00Z</cp:lastPrinted>
  <dcterms:created xsi:type="dcterms:W3CDTF">2026-04-10T12:06:00Z</dcterms:created>
  <dcterms:modified xsi:type="dcterms:W3CDTF">2026-04-10T12:06:00Z</dcterms:modified>
</cp:coreProperties>
</file>